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7aab1d89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B792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9903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D7C3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182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5A34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BE7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8C37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E6C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843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78C3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78D3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A913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E994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3A04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6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7aab1d89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7:04Z</dcterms:created>
  <dcterms:modified xsi:type="dcterms:W3CDTF">2022-12-05T14:59:5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